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3C8AF9" w14:textId="77777777" w:rsidR="00EA3473" w:rsidRDefault="00EA3473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>
        <w:rPr>
          <w:rFonts w:ascii="Times New Roman" w:hAnsi="Times New Roman" w:cs="Times New Roman"/>
          <w:b/>
          <w:sz w:val="32"/>
          <w:lang w:val="id-ID"/>
        </w:rPr>
        <w:t>MATKUL</w:t>
      </w:r>
    </w:p>
    <w:p w14:paraId="1FAC29FB" w14:textId="77777777" w:rsidR="00EA3473" w:rsidRDefault="00EA3473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>
        <w:rPr>
          <w:rFonts w:ascii="Times New Roman" w:hAnsi="Times New Roman" w:cs="Times New Roman"/>
          <w:b/>
          <w:sz w:val="32"/>
          <w:lang w:val="id-ID"/>
        </w:rPr>
        <w:t>JUDUL</w:t>
      </w:r>
    </w:p>
    <w:p w14:paraId="2AD34C84" w14:textId="77777777" w:rsidR="00EA3473" w:rsidRDefault="00EA3473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072B1EA0" w14:textId="77777777" w:rsidR="00EA3473" w:rsidRDefault="00EA3473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1C429C38" w14:textId="77777777" w:rsidR="00CF270A" w:rsidRDefault="00CF270A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426FDDBF" w14:textId="77777777" w:rsidR="00CF270A" w:rsidRDefault="00CF270A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>
        <w:rPr>
          <w:noProof/>
        </w:rPr>
        <w:drawing>
          <wp:inline distT="0" distB="0" distL="0" distR="0" wp14:anchorId="11713E19" wp14:editId="4067FE8D">
            <wp:extent cx="3940810" cy="3563497"/>
            <wp:effectExtent l="0" t="0" r="2540" b="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58786" cy="357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AB437" w14:textId="77777777" w:rsidR="00EA3473" w:rsidRDefault="00EA3473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420074ED" w14:textId="77777777" w:rsidR="00EA3473" w:rsidRDefault="00EA3473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269284DC" w14:textId="77777777" w:rsidR="00EA3473" w:rsidRP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>RIO BAGAS HERMAWAN  /  2241720193</w:t>
      </w:r>
    </w:p>
    <w:p w14:paraId="5DFFC0D0" w14:textId="3DA6BDA8" w:rsidR="00EA3473" w:rsidRP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 xml:space="preserve">TEKNIK </w:t>
      </w:r>
      <w:r w:rsidRPr="00411A29">
        <w:rPr>
          <w:rFonts w:ascii="Times New Roman" w:hAnsi="Times New Roman" w:cs="Times New Roman"/>
          <w:b/>
          <w:sz w:val="24"/>
          <w:lang w:val="id-ID"/>
        </w:rPr>
        <w:t xml:space="preserve">INFORMATIKA </w:t>
      </w:r>
      <w:r w:rsidR="00411A29" w:rsidRPr="00411A29">
        <w:rPr>
          <w:rFonts w:ascii="Times New Roman" w:hAnsi="Times New Roman" w:cs="Times New Roman"/>
          <w:b/>
          <w:sz w:val="24"/>
          <w:lang w:val="id-ID"/>
        </w:rPr>
        <w:t>–</w:t>
      </w:r>
      <w:r w:rsidR="00411A29">
        <w:rPr>
          <w:rFonts w:ascii="Times New Roman" w:hAnsi="Times New Roman" w:cs="Times New Roman"/>
          <w:b/>
          <w:sz w:val="24"/>
          <w:lang w:val="id-ID"/>
        </w:rPr>
        <w:t xml:space="preserve"> 3D</w:t>
      </w:r>
    </w:p>
    <w:p w14:paraId="3794E40C" w14:textId="77777777" w:rsid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</w:p>
    <w:p w14:paraId="65FD7D32" w14:textId="77777777" w:rsidR="00697814" w:rsidRDefault="00697814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</w:p>
    <w:p w14:paraId="48B8C307" w14:textId="77777777" w:rsidR="00697814" w:rsidRPr="00EA3473" w:rsidRDefault="00697814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>TEKNOLOGI INFORMASI</w:t>
      </w:r>
    </w:p>
    <w:p w14:paraId="731EB18A" w14:textId="77777777" w:rsidR="00EA3473" w:rsidRP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>POLITEKNIK NEGERI MALANG</w:t>
      </w:r>
    </w:p>
    <w:p w14:paraId="7B8DFEB4" w14:textId="534F3FFA" w:rsidR="00EA3473" w:rsidRPr="00EA3473" w:rsidRDefault="00C054DC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  <w:lang w:val="id-ID"/>
        </w:rPr>
        <w:t>202</w:t>
      </w:r>
      <w:r w:rsidR="00411A29">
        <w:rPr>
          <w:rFonts w:ascii="Times New Roman" w:hAnsi="Times New Roman" w:cs="Times New Roman"/>
          <w:b/>
          <w:sz w:val="24"/>
          <w:lang w:val="id-ID"/>
        </w:rPr>
        <w:t>5</w:t>
      </w:r>
    </w:p>
    <w:sectPr w:rsidR="00EA3473" w:rsidRPr="00EA34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TY0MDA0NbE0MzFQ0lEKTi0uzszPAykwrgUAbFj2CSwAAAA="/>
  </w:docVars>
  <w:rsids>
    <w:rsidRoot w:val="00CF270A"/>
    <w:rsid w:val="00411A29"/>
    <w:rsid w:val="00697814"/>
    <w:rsid w:val="00796F8F"/>
    <w:rsid w:val="009F3D2A"/>
    <w:rsid w:val="00AF11ED"/>
    <w:rsid w:val="00BE593B"/>
    <w:rsid w:val="00C054DC"/>
    <w:rsid w:val="00CF270A"/>
    <w:rsid w:val="00DA5C26"/>
    <w:rsid w:val="00EA3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ADEB0"/>
  <w15:chartTrackingRefBased/>
  <w15:docId w15:val="{C0B03055-2F6D-4804-B605-1B521B54A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o Bagas</dc:creator>
  <cp:keywords/>
  <dc:description/>
  <cp:lastModifiedBy>Rio Bagas</cp:lastModifiedBy>
  <cp:revision>4</cp:revision>
  <dcterms:created xsi:type="dcterms:W3CDTF">2022-11-01T02:14:00Z</dcterms:created>
  <dcterms:modified xsi:type="dcterms:W3CDTF">2025-02-23T03:17:00Z</dcterms:modified>
</cp:coreProperties>
</file>